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Venezuela</w:t>
      </w:r>
      <w:r>
        <w:t xml:space="preserve"> </w:t>
      </w:r>
      <w:r>
        <w:t xml:space="preserve">Caracas</w:t>
      </w:r>
    </w:p>
    <w:bookmarkStart w:id="21" w:name="X43b18fd8a1279f5f0be72a1c6e1940c56db90d1"/>
    <w:p>
      <w:pPr>
        <w:pStyle w:val="Heading1"/>
      </w:pPr>
      <w:r>
        <w:t xml:space="preserve">Internship Application Letter for Dietitian Position</w:t>
      </w:r>
    </w:p>
    <w:p>
      <w:pPr>
        <w:pStyle w:val="FirstParagraph"/>
      </w:pPr>
      <w:r>
        <w:t xml:space="preserve">[Your Full Name]</w:t>
      </w:r>
      <w:r>
        <w:br/>
      </w:r>
      <w:r>
        <w:t xml:space="preserve">[Your Address]</w:t>
      </w:r>
      <w:r>
        <w:br/>
      </w:r>
      <w:r>
        <w:t xml:space="preserve">Caracas, Venezuela</w:t>
      </w:r>
      <w:r>
        <w:br/>
      </w:r>
      <w:r>
        <w:t xml:space="preserve">[Your Email Address]</w:t>
      </w:r>
      <w:r>
        <w:br/>
      </w:r>
      <w:r>
        <w:t xml:space="preserve">[Your Phone Number]</w:t>
      </w:r>
      <w:r>
        <w:br/>
      </w:r>
      <w:r>
        <w:t xml:space="preserve">[Date]</w:t>
      </w:r>
    </w:p>
    <w:p>
      <w:pPr>
        <w:pStyle w:val="BodyText"/>
      </w:pPr>
      <w:r>
        <w:t xml:space="preserve">Hiring Manager</w:t>
      </w:r>
      <w:r>
        <w:br/>
      </w:r>
      <w:r>
        <w:t xml:space="preserve">Nutrition Department</w:t>
      </w:r>
      <w:r>
        <w:br/>
      </w:r>
      <w:r>
        <w:t xml:space="preserve">Hospital Universitario de Caracas (or Specific Organization Name)</w:t>
      </w:r>
      <w:r>
        <w:br/>
      </w:r>
      <w:r>
        <w:t xml:space="preserve">Caracas, Venezuela</w:t>
      </w:r>
    </w:p>
    <w:bookmarkStart w:id="20" w:name="Xa438c1d35014240647f0fb4ae23ae672b3288fd"/>
    <w:p>
      <w:pPr>
        <w:pStyle w:val="Heading2"/>
      </w:pPr>
      <w:r>
        <w:t xml:space="preserve">Subject: Internship Application for Dietitian Position – Committed to Advancing Nutrition in Venezuela Caracas</w:t>
      </w:r>
    </w:p>
    <w:p>
      <w:pPr>
        <w:pStyle w:val="FirstParagraph"/>
      </w:pPr>
      <w:r>
        <w:t xml:space="preserve">Dear Hiring Manager,</w:t>
      </w:r>
    </w:p>
    <w:p>
      <w:pPr>
        <w:pStyle w:val="BodyText"/>
      </w:pPr>
      <w:r>
        <w:t xml:space="preserve">I am writing to express my profound enthusiasm for the Dietitian Internship position within your esteemed organization, as advertised on [Platform Name or Website, e.g., "Venezuelan Association of Nutrition Professionals"]. As a dedicated and culturally attuned nutrition student from the Universidad Central de Venezuela (UCV), I have long admired your institution’s pioneering work in addressing public health challenges across Venezuela Caracas. This Internship Application Letter serves as my formal submission to contribute my academic rigor, practical skills, and unwavering commitment to transforming nutritional outcomes in our communities—particularly those facing food insecurity and chronic health conditions prevalent throughout Caracas.</w:t>
      </w:r>
    </w:p>
    <w:p>
      <w:pPr>
        <w:pStyle w:val="BodyText"/>
      </w:pPr>
      <w:r>
        <w:t xml:space="preserve">My academic journey at UCV has been meticulously aligned with the urgent needs of Venezuelan populations. I have completed coursework in Clinical Nutrition, Public Health Policy for Tropical Regions, and Community-Based Interventions—modules designed to equip future Dietitians with context-specific knowledge. In Venezuela Caracas, where economic instability has intensified malnutrition (affecting 1 in 3 children under five, per UNICEF 2023), I have focused my studies on developing accessible nutritional strategies using locally available resources. For instance, my final-year project analyzed the feasibility of integrating nutrient-dense native crops like cassava and chayote into school meal programs across Caracas’ underserved neighborhoods—a solution directly responsive to Venezuela’s agricultural realities. This work reinforced my belief that effective Dietitian practice must be rooted in local culture, economics, and geography.</w:t>
      </w:r>
    </w:p>
    <w:p>
      <w:pPr>
        <w:pStyle w:val="BodyText"/>
      </w:pPr>
      <w:r>
        <w:t xml:space="preserve">My practical experience further validates my readiness for this Dietitian internship. During the past academic year, I volunteered with Fundación Síntesis, a Caracas-based NGO providing nutritional support to low-income families affected by food scarcity. There, I collaborated on designing low-cost meal plans using pantry staples like beans and plantains while educating 200+ caregivers on maximizing nutrient intake per Bolivar. This role demanded cultural sensitivity—adapting dietary advice to traditional Venezuelan cooking methods—and resilience in resource-constrained settings, skills I am eager to apply under your guidance. Additionally, as a member of UCV’s Student Nutrition Club, I organized three community workshops in Petare and La Vega (Caracas districts with high vulnerability), covering topics such as iron-rich alternatives for anemic populations and combating obesity through affordable cooking techniques. These initiatives were met with overwhelming community engagement, underscoring the critical need for Dietitian-led education across Venezuela Caracas.</w:t>
      </w:r>
    </w:p>
    <w:p>
      <w:pPr>
        <w:pStyle w:val="BodyText"/>
      </w:pPr>
      <w:r>
        <w:t xml:space="preserve">What distinguishes my approach is my deep understanding of Venezuela’s unique healthcare landscape. Unlike generic internship programs, this opportunity in Caracas demands adaptability to fluctuating supply chains and a focus on preventive care—areas where I’ve honed expertise through fieldwork. For example, when local markets lacked fresh produce during the 2023 shortages, I developed a protocol for substituting nutrients via fortified flours and canned legumes, later presented at UCV’s Public Health Symposium. This experience taught me that a Dietitian must be both a scientist and an advocate—one who navigates policy barriers while building trust at the community level. Your organization’s reputation for bridging clinical care with grassroots outreach makes it the ideal environment for me to grow as a future Dietitian committed to Venezuela’s health resilience.</w:t>
      </w:r>
    </w:p>
    <w:p>
      <w:pPr>
        <w:pStyle w:val="BodyText"/>
      </w:pPr>
      <w:r>
        <w:t xml:space="preserve">I am particularly drawn to your institution’s work in [Mention Specific Program, e.g., "the maternal-child nutrition initiative at Hospital Universitario de Caracas" or "your partnership with Caracas’ municipal food banks"]. Your focus on sustainable solutions—not just temporary fixes—resonates with my professional ethos. An internship under your mentorship would allow me to contribute meaningfully to these efforts while learning from experts who understand Venezuela’s complex nutritional challenges. I am prepared to work flexibly across diverse settings, from hospital clinics in downtown Caracas to mobile health units serving peripheral areas like Chacao or Los Ruices—ensuring my service aligns with the geographic realities of our capital city.</w:t>
      </w:r>
    </w:p>
    <w:p>
      <w:pPr>
        <w:pStyle w:val="BodyText"/>
      </w:pPr>
      <w:r>
        <w:t xml:space="preserve">As a native of Caracas and a lifelong Venezuelan, I bring not only academic credentials but also an intrinsic understanding of community dynamics. I have witnessed firsthand how food insecurity strains families and exacerbates chronic diseases like diabetes, which affects 15% of Caracas’ adult population (Ministry of Health, 2023). This personal connection fuels my drive to pursue a career as a Dietitian—one that prioritizes dignity through nutrition. My fluency in Spanish and basic English ensures seamless collaboration with international health partners, while my proficiency in nutritional assessment tools (e.g., DEXA for body composition analysis, dietary recall software) equips me to support clinical teams immediately.</w:t>
      </w:r>
    </w:p>
    <w:p>
      <w:pPr>
        <w:pStyle w:val="BodyText"/>
      </w:pPr>
      <w:r>
        <w:t xml:space="preserve">I am eager to bring my proactive attitude and compassion to your team. In this Internship Application Letter, I formally request the opportunity to contribute my energy and skills toward strengthening nutrition services in Venezuela Caracas. I welcome the chance to discuss how my background aligns with your goals during an interview at your convenience. Thank you for considering my application—I look forward to the possibility of supporting your mission to nourish Venezuela’s future.</w:t>
      </w:r>
    </w:p>
    <w:p>
      <w:pPr>
        <w:pStyle w:val="BodyText"/>
      </w:pPr>
      <w:r>
        <w:t xml:space="preserve">Sincerely,</w:t>
      </w:r>
      <w:r>
        <w:br/>
      </w:r>
      <w:r>
        <w:t xml:space="preserve">[Your Full Name]</w:t>
      </w:r>
    </w:p>
    <w:p>
      <w:pPr>
        <w:pStyle w:val="BodyText"/>
      </w:pPr>
      <w:r>
        <w:rPr>
          <w:bCs/>
          <w:b/>
        </w:rPr>
        <w:t xml:space="preserve">Note:</w:t>
      </w:r>
      <w:r>
        <w:t xml:space="preserve"> </w:t>
      </w:r>
      <w:r>
        <w:t xml:space="preserve">This letter is written in English as requested, tailored specifically for a Dietitian internship in Venezuela Caracas. It integrates key themes of public health challenges, cultural context, and community impact relevant to the Venezuelan capital while emphasizing the three required keywords organically throughout. Word count: 87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Venezuela Caracas</dc:title>
  <dc:creator/>
  <dc:language>en</dc:language>
  <cp:keywords/>
  <dcterms:created xsi:type="dcterms:W3CDTF">2026-07-23T04:29:11Z</dcterms:created>
  <dcterms:modified xsi:type="dcterms:W3CDTF">2026-07-23T04:29:11Z</dcterms:modified>
</cp:coreProperties>
</file>

<file path=docProps/custom.xml><?xml version="1.0" encoding="utf-8"?>
<Properties xmlns="http://schemas.openxmlformats.org/officeDocument/2006/custom-properties" xmlns:vt="http://schemas.openxmlformats.org/officeDocument/2006/docPropsVTypes"/>
</file>